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D1BF292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7435AACB" w14:textId="5E68F669" w:rsidR="009016F7" w:rsidRPr="007A1BB7" w:rsidRDefault="009016F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9016F7">
        <w:rPr>
          <w:b w:val="0"/>
          <w:bCs w:val="0"/>
          <w:color w:val="444444"/>
          <w:spacing w:val="3"/>
        </w:rPr>
        <w:t>Select * from Worker where year(JOINING_DATE) = 2014 and month(JOINING_DATE) = 2;</w:t>
      </w:r>
    </w:p>
    <w:p w14:paraId="5030EBE7" w14:textId="7BC2133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6C359E50" w14:textId="77777777" w:rsidR="009016F7" w:rsidRPr="009016F7" w:rsidRDefault="009016F7" w:rsidP="009016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9016F7">
        <w:rPr>
          <w:b w:val="0"/>
          <w:bCs w:val="0"/>
          <w:color w:val="444444"/>
          <w:spacing w:val="3"/>
        </w:rPr>
        <w:t>SELECT username, email, COUNT(*)</w:t>
      </w:r>
    </w:p>
    <w:p w14:paraId="60075C72" w14:textId="77777777" w:rsidR="009016F7" w:rsidRPr="009016F7" w:rsidRDefault="009016F7" w:rsidP="009016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016F7">
        <w:rPr>
          <w:b w:val="0"/>
          <w:bCs w:val="0"/>
          <w:color w:val="444444"/>
          <w:spacing w:val="3"/>
        </w:rPr>
        <w:t>FROM users</w:t>
      </w:r>
    </w:p>
    <w:p w14:paraId="15726526" w14:textId="77777777" w:rsidR="009016F7" w:rsidRPr="009016F7" w:rsidRDefault="009016F7" w:rsidP="009016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016F7">
        <w:rPr>
          <w:b w:val="0"/>
          <w:bCs w:val="0"/>
          <w:color w:val="444444"/>
          <w:spacing w:val="3"/>
        </w:rPr>
        <w:t>GROUP BY username, email</w:t>
      </w:r>
    </w:p>
    <w:p w14:paraId="5F68864A" w14:textId="609F0D36" w:rsidR="009016F7" w:rsidRDefault="009016F7" w:rsidP="009016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016F7">
        <w:rPr>
          <w:b w:val="0"/>
          <w:bCs w:val="0"/>
          <w:color w:val="444444"/>
          <w:spacing w:val="3"/>
        </w:rPr>
        <w:t>HAVING COUNT(*) &gt;</w:t>
      </w:r>
    </w:p>
    <w:p w14:paraId="446E281B" w14:textId="50CAC97A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EA026A3" w14:textId="064303DB" w:rsidR="009016F7" w:rsidRDefault="009016F7" w:rsidP="009016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Pr="009016F7">
        <w:rPr>
          <w:rStyle w:val="Strong"/>
          <w:color w:val="484848"/>
          <w:bdr w:val="none" w:sz="0" w:space="0" w:color="auto" w:frame="1"/>
          <w:shd w:val="clear" w:color="auto" w:fill="FFFFFF"/>
        </w:rPr>
        <w:t>DELETE FROM DETAILS WHERE SN NOT IN (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</w:t>
      </w:r>
      <w:r w:rsidRPr="009016F7">
        <w:rPr>
          <w:rStyle w:val="Strong"/>
          <w:color w:val="484848"/>
          <w:bdr w:val="none" w:sz="0" w:space="0" w:color="auto" w:frame="1"/>
          <w:shd w:val="clear" w:color="auto" w:fill="FFFFFF"/>
        </w:rPr>
        <w:t>SELECT MAX(SN) FROM DETAILS GROUP BY EMPNAME,DEPT,CONTACTNO,CITY)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9016F7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9</Words>
  <Characters>451</Characters>
  <Application>Microsoft Office Word</Application>
  <DocSecurity>0</DocSecurity>
  <Lines>3</Lines>
  <Paragraphs>1</Paragraphs>
  <ScaleCrop>false</ScaleCrop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4</cp:revision>
  <dcterms:created xsi:type="dcterms:W3CDTF">2021-03-26T13:46:00Z</dcterms:created>
  <dcterms:modified xsi:type="dcterms:W3CDTF">2022-02-18T16:36:00Z</dcterms:modified>
</cp:coreProperties>
</file>